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144EE7" w14:textId="1E16BAC2" w:rsidR="00832B8A" w:rsidRPr="003D17DC" w:rsidRDefault="00832B8A" w:rsidP="00D26714">
      <w:pPr>
        <w:jc w:val="right"/>
        <w:rPr>
          <w:sz w:val="24"/>
          <w:szCs w:val="24"/>
          <w:lang w:val="en-GB"/>
        </w:rPr>
      </w:pPr>
      <w:r w:rsidRPr="003D17DC">
        <w:rPr>
          <w:sz w:val="24"/>
          <w:szCs w:val="24"/>
          <w:lang w:val="en-GB"/>
        </w:rPr>
        <w:t>June 12, 20</w:t>
      </w:r>
      <w:r w:rsidR="00D26714" w:rsidRPr="003D17DC">
        <w:rPr>
          <w:sz w:val="24"/>
          <w:szCs w:val="24"/>
          <w:lang w:val="en-GB"/>
        </w:rPr>
        <w:t>20</w:t>
      </w:r>
    </w:p>
    <w:p w14:paraId="2F29F03C" w14:textId="43903555" w:rsidR="00832B8A" w:rsidRDefault="00832B8A" w:rsidP="00832B8A">
      <w:pPr>
        <w:rPr>
          <w:color w:val="FF0000"/>
          <w:sz w:val="24"/>
          <w:szCs w:val="24"/>
          <w:lang w:val="en-GB"/>
        </w:rPr>
      </w:pPr>
      <w:r w:rsidRPr="003D17DC">
        <w:rPr>
          <w:color w:val="FF0000"/>
          <w:sz w:val="24"/>
          <w:szCs w:val="24"/>
          <w:lang w:val="en-GB"/>
        </w:rPr>
        <w:t>Mr. Randall McNeill</w:t>
      </w:r>
    </w:p>
    <w:p w14:paraId="0E5AD6F9" w14:textId="45C017AB" w:rsidR="00C165C9" w:rsidRPr="003D17DC" w:rsidRDefault="00C165C9" w:rsidP="00832B8A">
      <w:pPr>
        <w:rPr>
          <w:color w:val="FF0000"/>
          <w:sz w:val="24"/>
          <w:szCs w:val="24"/>
          <w:lang w:val="en-GB"/>
        </w:rPr>
      </w:pPr>
      <w:proofErr w:type="spellStart"/>
      <w:r w:rsidRPr="00C165C9">
        <w:rPr>
          <w:color w:val="FF0000"/>
          <w:sz w:val="24"/>
          <w:szCs w:val="24"/>
          <w:lang w:val="en-GB"/>
        </w:rPr>
        <w:t>Director</w:t>
      </w:r>
      <w:proofErr w:type="spellEnd"/>
    </w:p>
    <w:p w14:paraId="3AC8F02B" w14:textId="0A8DE533" w:rsidR="00832B8A" w:rsidRPr="003D17DC" w:rsidRDefault="00C165C9" w:rsidP="00832B8A">
      <w:pPr>
        <w:rPr>
          <w:color w:val="FF0000"/>
          <w:sz w:val="24"/>
          <w:szCs w:val="24"/>
          <w:lang w:val="en-GB"/>
        </w:rPr>
      </w:pPr>
      <w:r>
        <w:rPr>
          <w:color w:val="FF0000"/>
          <w:sz w:val="24"/>
          <w:szCs w:val="24"/>
          <w:lang w:val="en-GB"/>
        </w:rPr>
        <w:t>New</w:t>
      </w:r>
      <w:r w:rsidR="00832B8A" w:rsidRPr="003D17DC">
        <w:rPr>
          <w:color w:val="FF0000"/>
          <w:sz w:val="24"/>
          <w:szCs w:val="24"/>
          <w:lang w:val="en-GB"/>
        </w:rPr>
        <w:t xml:space="preserve"> Project Consortium</w:t>
      </w:r>
    </w:p>
    <w:p w14:paraId="49B2735E" w14:textId="284EC189" w:rsidR="00832B8A" w:rsidRPr="00C165C9" w:rsidRDefault="00832B8A" w:rsidP="00832B8A">
      <w:pPr>
        <w:rPr>
          <w:color w:val="FF0000"/>
          <w:sz w:val="24"/>
          <w:szCs w:val="24"/>
          <w:lang w:val="en-GB"/>
        </w:rPr>
      </w:pPr>
      <w:r w:rsidRPr="00C165C9">
        <w:rPr>
          <w:color w:val="FF0000"/>
          <w:sz w:val="24"/>
          <w:szCs w:val="24"/>
          <w:lang w:val="en-GB"/>
        </w:rPr>
        <w:t xml:space="preserve">North Riverwoods </w:t>
      </w:r>
      <w:r w:rsidR="00C165C9">
        <w:rPr>
          <w:color w:val="FF0000"/>
          <w:sz w:val="24"/>
          <w:szCs w:val="24"/>
          <w:lang w:val="en-GB"/>
        </w:rPr>
        <w:t>Str 345</w:t>
      </w:r>
    </w:p>
    <w:p w14:paraId="5E00BD81" w14:textId="301568E9" w:rsidR="00832B8A" w:rsidRPr="00C165C9" w:rsidRDefault="00C165C9" w:rsidP="00832B8A">
      <w:pPr>
        <w:rPr>
          <w:color w:val="FF0000"/>
          <w:sz w:val="24"/>
          <w:szCs w:val="24"/>
          <w:lang w:val="en-GB"/>
        </w:rPr>
      </w:pPr>
      <w:r w:rsidRPr="00C165C9">
        <w:rPr>
          <w:color w:val="FF0000"/>
          <w:sz w:val="24"/>
          <w:szCs w:val="24"/>
          <w:lang w:val="en-GB"/>
        </w:rPr>
        <w:t>New York</w:t>
      </w:r>
    </w:p>
    <w:p w14:paraId="1D2DFF02" w14:textId="2BBDE2CE" w:rsidR="00832B8A" w:rsidRDefault="00832B8A" w:rsidP="00832B8A">
      <w:pPr>
        <w:rPr>
          <w:sz w:val="24"/>
          <w:szCs w:val="24"/>
          <w:lang w:val="en-GB"/>
        </w:rPr>
      </w:pPr>
    </w:p>
    <w:p w14:paraId="2EB2B8C0" w14:textId="77777777" w:rsidR="00C165C9" w:rsidRPr="003D17DC" w:rsidRDefault="00C165C9" w:rsidP="00832B8A">
      <w:pPr>
        <w:rPr>
          <w:sz w:val="24"/>
          <w:szCs w:val="24"/>
          <w:lang w:val="en-GB"/>
        </w:rPr>
      </w:pPr>
    </w:p>
    <w:p w14:paraId="089CB830" w14:textId="77777777" w:rsidR="00832B8A" w:rsidRPr="003D17DC" w:rsidRDefault="00832B8A" w:rsidP="00832B8A">
      <w:pPr>
        <w:rPr>
          <w:sz w:val="24"/>
          <w:szCs w:val="24"/>
          <w:lang w:val="en-GB"/>
        </w:rPr>
      </w:pPr>
      <w:r w:rsidRPr="003D17DC">
        <w:rPr>
          <w:sz w:val="24"/>
          <w:szCs w:val="24"/>
          <w:lang w:val="en-GB"/>
        </w:rPr>
        <w:t xml:space="preserve">Dear </w:t>
      </w:r>
      <w:r w:rsidRPr="00546D4B">
        <w:rPr>
          <w:color w:val="FF0000"/>
          <w:sz w:val="24"/>
          <w:szCs w:val="24"/>
          <w:lang w:val="en-GB"/>
        </w:rPr>
        <w:t>Mr. McNeill</w:t>
      </w:r>
      <w:r w:rsidRPr="003D17DC">
        <w:rPr>
          <w:sz w:val="24"/>
          <w:szCs w:val="24"/>
          <w:lang w:val="en-GB"/>
        </w:rPr>
        <w:t>:</w:t>
      </w:r>
    </w:p>
    <w:p w14:paraId="7F52AF59" w14:textId="77777777" w:rsidR="00832B8A" w:rsidRPr="003D17DC" w:rsidRDefault="00832B8A" w:rsidP="00832B8A">
      <w:pPr>
        <w:rPr>
          <w:sz w:val="24"/>
          <w:szCs w:val="24"/>
          <w:lang w:val="en-GB"/>
        </w:rPr>
      </w:pPr>
    </w:p>
    <w:p w14:paraId="221DE617" w14:textId="729BA9FF" w:rsidR="00832B8A" w:rsidRPr="003D17DC" w:rsidRDefault="00832B8A" w:rsidP="00832B8A">
      <w:pPr>
        <w:rPr>
          <w:sz w:val="24"/>
          <w:szCs w:val="24"/>
          <w:lang w:val="en-GB"/>
        </w:rPr>
      </w:pPr>
      <w:r w:rsidRPr="003D17DC">
        <w:rPr>
          <w:sz w:val="24"/>
          <w:szCs w:val="24"/>
          <w:lang w:val="en-GB"/>
        </w:rPr>
        <w:t xml:space="preserve">Re: Request </w:t>
      </w:r>
      <w:r w:rsidR="00D47115" w:rsidRPr="003D17DC">
        <w:rPr>
          <w:sz w:val="24"/>
          <w:szCs w:val="24"/>
          <w:lang w:val="en-GB"/>
        </w:rPr>
        <w:t>to</w:t>
      </w:r>
      <w:r w:rsidRPr="003D17DC">
        <w:rPr>
          <w:sz w:val="24"/>
          <w:szCs w:val="24"/>
          <w:lang w:val="en-GB"/>
        </w:rPr>
        <w:t xml:space="preserve"> Expedite Payment - Contract PLC-09-17542</w:t>
      </w:r>
    </w:p>
    <w:p w14:paraId="7010C476" w14:textId="77777777" w:rsidR="00832B8A" w:rsidRPr="003D17DC" w:rsidRDefault="00832B8A" w:rsidP="00832B8A">
      <w:pPr>
        <w:rPr>
          <w:sz w:val="24"/>
          <w:szCs w:val="24"/>
          <w:lang w:val="en-GB"/>
        </w:rPr>
      </w:pPr>
    </w:p>
    <w:p w14:paraId="4E4DE757" w14:textId="733643A6" w:rsidR="00832B8A" w:rsidRPr="003D17DC" w:rsidRDefault="00832B8A" w:rsidP="00832B8A">
      <w:pPr>
        <w:rPr>
          <w:sz w:val="24"/>
          <w:szCs w:val="24"/>
          <w:lang w:val="en-GB"/>
        </w:rPr>
      </w:pPr>
      <w:r w:rsidRPr="003D17DC">
        <w:rPr>
          <w:sz w:val="24"/>
          <w:szCs w:val="24"/>
          <w:lang w:val="en-GB"/>
        </w:rPr>
        <w:t xml:space="preserve">Due to circumstances beyond our control, we have been unable to complete the final delivery phase of the exterior wharf retaining wall under the above-noted contract. All work has been completed except for the installation of the tie-down anchors which have not yet been received from the manufacturer. These are expected to arrive within four </w:t>
      </w:r>
      <w:r w:rsidR="00D47115" w:rsidRPr="003D17DC">
        <w:rPr>
          <w:sz w:val="24"/>
          <w:szCs w:val="24"/>
          <w:lang w:val="en-GB"/>
        </w:rPr>
        <w:t>weeks,</w:t>
      </w:r>
      <w:r w:rsidRPr="003D17DC">
        <w:rPr>
          <w:sz w:val="24"/>
          <w:szCs w:val="24"/>
          <w:lang w:val="en-GB"/>
        </w:rPr>
        <w:t xml:space="preserve"> and we plan to install them as soon as we receive them.</w:t>
      </w:r>
    </w:p>
    <w:p w14:paraId="23BBB3C7" w14:textId="1A289CE9" w:rsidR="00832B8A" w:rsidRPr="003D17DC" w:rsidRDefault="00832B8A" w:rsidP="00832B8A">
      <w:pPr>
        <w:rPr>
          <w:sz w:val="24"/>
          <w:szCs w:val="24"/>
          <w:lang w:val="en-GB"/>
        </w:rPr>
      </w:pPr>
      <w:r w:rsidRPr="003D17DC">
        <w:rPr>
          <w:sz w:val="24"/>
          <w:szCs w:val="24"/>
          <w:lang w:val="en-GB"/>
        </w:rPr>
        <w:t xml:space="preserve">In the meantime, we are experiencing a serious cash flow problem which is affecting our ability to complete </w:t>
      </w:r>
      <w:proofErr w:type="gramStart"/>
      <w:r w:rsidRPr="003D17DC">
        <w:rPr>
          <w:sz w:val="24"/>
          <w:szCs w:val="24"/>
          <w:lang w:val="en-GB"/>
        </w:rPr>
        <w:t>a number of</w:t>
      </w:r>
      <w:proofErr w:type="gramEnd"/>
      <w:r w:rsidRPr="003D17DC">
        <w:rPr>
          <w:sz w:val="24"/>
          <w:szCs w:val="24"/>
          <w:lang w:val="en-GB"/>
        </w:rPr>
        <w:t xml:space="preserve"> our other </w:t>
      </w:r>
      <w:r w:rsidR="00D47115" w:rsidRPr="003D17DC">
        <w:rPr>
          <w:sz w:val="24"/>
          <w:szCs w:val="24"/>
          <w:lang w:val="en-GB"/>
        </w:rPr>
        <w:t>contracts,</w:t>
      </w:r>
      <w:r w:rsidRPr="003D17DC">
        <w:rPr>
          <w:sz w:val="24"/>
          <w:szCs w:val="24"/>
          <w:lang w:val="en-GB"/>
        </w:rPr>
        <w:t xml:space="preserve"> including the access road extension project (PLC- 10-21743). As you know, any delay in completion of the access road will have a negative impact on </w:t>
      </w:r>
      <w:proofErr w:type="gramStart"/>
      <w:r w:rsidRPr="003D17DC">
        <w:rPr>
          <w:sz w:val="24"/>
          <w:szCs w:val="24"/>
          <w:lang w:val="en-GB"/>
        </w:rPr>
        <w:t>a number of</w:t>
      </w:r>
      <w:proofErr w:type="gramEnd"/>
      <w:r w:rsidRPr="003D17DC">
        <w:rPr>
          <w:sz w:val="24"/>
          <w:szCs w:val="24"/>
          <w:lang w:val="en-GB"/>
        </w:rPr>
        <w:t xml:space="preserve"> other Phase 2 contracts.</w:t>
      </w:r>
    </w:p>
    <w:p w14:paraId="7956E26C" w14:textId="77777777" w:rsidR="00832B8A" w:rsidRPr="003D17DC" w:rsidRDefault="00832B8A" w:rsidP="00832B8A">
      <w:pPr>
        <w:rPr>
          <w:sz w:val="24"/>
          <w:szCs w:val="24"/>
          <w:lang w:val="en-GB"/>
        </w:rPr>
      </w:pPr>
      <w:r w:rsidRPr="003D17DC">
        <w:rPr>
          <w:sz w:val="24"/>
          <w:szCs w:val="24"/>
          <w:lang w:val="en-GB"/>
        </w:rPr>
        <w:t>We therefore request that you immediately release payment for the above-noted wharf retaining wall contract, subject to a 10% holdback to be payable on completion of the tie-down anchors. That arrangement will protect you while at the same time relieving the problems caused by our current cash flow difficulties.</w:t>
      </w:r>
    </w:p>
    <w:p w14:paraId="51E59DE2" w14:textId="77777777" w:rsidR="00832B8A" w:rsidRPr="003D17DC" w:rsidRDefault="00832B8A" w:rsidP="00832B8A">
      <w:pPr>
        <w:rPr>
          <w:sz w:val="24"/>
          <w:szCs w:val="24"/>
          <w:lang w:val="en-GB"/>
        </w:rPr>
      </w:pPr>
      <w:r w:rsidRPr="003D17DC">
        <w:rPr>
          <w:sz w:val="24"/>
          <w:szCs w:val="24"/>
          <w:lang w:val="en-GB"/>
        </w:rPr>
        <w:t>Accordingly, please find attached an invoice for the final progress payment of $67,575 for contract PLC-09-17542.</w:t>
      </w:r>
    </w:p>
    <w:p w14:paraId="5ED5571C" w14:textId="48AC7032" w:rsidR="00832B8A" w:rsidRPr="003D17DC" w:rsidRDefault="00832B8A" w:rsidP="00832B8A">
      <w:pPr>
        <w:rPr>
          <w:sz w:val="24"/>
          <w:szCs w:val="24"/>
          <w:lang w:val="en-GB"/>
        </w:rPr>
      </w:pPr>
      <w:r w:rsidRPr="003D17DC">
        <w:rPr>
          <w:sz w:val="24"/>
          <w:szCs w:val="24"/>
          <w:lang w:val="en-GB"/>
        </w:rPr>
        <w:t xml:space="preserve">If you have any questions at </w:t>
      </w:r>
      <w:r w:rsidR="00D47115" w:rsidRPr="003D17DC">
        <w:rPr>
          <w:sz w:val="24"/>
          <w:szCs w:val="24"/>
          <w:lang w:val="en-GB"/>
        </w:rPr>
        <w:t>all,</w:t>
      </w:r>
      <w:r w:rsidRPr="003D17DC">
        <w:rPr>
          <w:sz w:val="24"/>
          <w:szCs w:val="24"/>
          <w:lang w:val="en-GB"/>
        </w:rPr>
        <w:t xml:space="preserve"> please contact me immediately at 312-752-3479.</w:t>
      </w:r>
    </w:p>
    <w:p w14:paraId="5AE20BCF" w14:textId="77777777" w:rsidR="00832B8A" w:rsidRPr="003D17DC" w:rsidRDefault="00832B8A" w:rsidP="00832B8A">
      <w:pPr>
        <w:rPr>
          <w:sz w:val="24"/>
          <w:szCs w:val="24"/>
          <w:lang w:val="en-GB"/>
        </w:rPr>
      </w:pPr>
      <w:r w:rsidRPr="003D17DC">
        <w:rPr>
          <w:sz w:val="24"/>
          <w:szCs w:val="24"/>
          <w:lang w:val="en-GB"/>
        </w:rPr>
        <w:t>On behalf of our entire company I thank you in advance for your kind cooperation.</w:t>
      </w:r>
    </w:p>
    <w:p w14:paraId="2CEBE2D6" w14:textId="77777777" w:rsidR="00832B8A" w:rsidRPr="003D17DC" w:rsidRDefault="00832B8A" w:rsidP="00832B8A">
      <w:pPr>
        <w:rPr>
          <w:sz w:val="24"/>
          <w:szCs w:val="24"/>
          <w:lang w:val="en-GB"/>
        </w:rPr>
      </w:pPr>
    </w:p>
    <w:p w14:paraId="7069EF06" w14:textId="77777777" w:rsidR="00832B8A" w:rsidRPr="003D17DC" w:rsidRDefault="00832B8A" w:rsidP="00832B8A">
      <w:pPr>
        <w:rPr>
          <w:sz w:val="24"/>
          <w:szCs w:val="24"/>
          <w:lang w:val="en-GB"/>
        </w:rPr>
      </w:pPr>
      <w:r w:rsidRPr="003D17DC">
        <w:rPr>
          <w:sz w:val="24"/>
          <w:szCs w:val="24"/>
          <w:lang w:val="en-GB"/>
        </w:rPr>
        <w:t>Sincerely,</w:t>
      </w:r>
    </w:p>
    <w:p w14:paraId="49926ED9" w14:textId="77777777" w:rsidR="00832B8A" w:rsidRPr="003D17DC" w:rsidRDefault="00832B8A" w:rsidP="00832B8A">
      <w:pPr>
        <w:rPr>
          <w:sz w:val="24"/>
          <w:szCs w:val="24"/>
          <w:lang w:val="en-GB"/>
        </w:rPr>
      </w:pPr>
    </w:p>
    <w:p w14:paraId="11B3525A" w14:textId="647DE111" w:rsidR="00832B8A" w:rsidRPr="003D17DC" w:rsidRDefault="00832B8A" w:rsidP="00832B8A">
      <w:pPr>
        <w:rPr>
          <w:sz w:val="24"/>
          <w:szCs w:val="24"/>
          <w:lang w:val="en-GB"/>
        </w:rPr>
      </w:pPr>
      <w:r w:rsidRPr="003D17DC">
        <w:rPr>
          <w:sz w:val="24"/>
          <w:szCs w:val="24"/>
          <w:lang w:val="en-GB"/>
        </w:rPr>
        <w:t xml:space="preserve">Charles </w:t>
      </w:r>
      <w:r w:rsidR="00D47115" w:rsidRPr="003D17DC">
        <w:rPr>
          <w:sz w:val="24"/>
          <w:szCs w:val="24"/>
          <w:lang w:val="en-GB"/>
        </w:rPr>
        <w:t>Stratham</w:t>
      </w:r>
    </w:p>
    <w:p w14:paraId="191739AC" w14:textId="276B002B" w:rsidR="00BE1D06" w:rsidRPr="003D17DC" w:rsidRDefault="00832B8A" w:rsidP="00832B8A">
      <w:pPr>
        <w:rPr>
          <w:sz w:val="24"/>
          <w:szCs w:val="24"/>
          <w:lang w:val="en-GB"/>
        </w:rPr>
      </w:pPr>
      <w:r w:rsidRPr="003D17DC">
        <w:rPr>
          <w:sz w:val="24"/>
          <w:szCs w:val="24"/>
          <w:lang w:val="en-GB"/>
        </w:rPr>
        <w:t>Construction Contracts Manager</w:t>
      </w:r>
    </w:p>
    <w:sectPr w:rsidR="00BE1D06" w:rsidRPr="003D17DC" w:rsidSect="003D17DC">
      <w:pgSz w:w="11906" w:h="16838"/>
      <w:pgMar w:top="1276" w:right="1417" w:bottom="1135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LYwMzUwMTS1NDRT0lEKTi0uzszPAykwqgUAgU2SBCwAAAA="/>
  </w:docVars>
  <w:rsids>
    <w:rsidRoot w:val="00832B8A"/>
    <w:rsid w:val="00085FBD"/>
    <w:rsid w:val="000F0BD7"/>
    <w:rsid w:val="002111A4"/>
    <w:rsid w:val="003D17DC"/>
    <w:rsid w:val="00493195"/>
    <w:rsid w:val="00546D4B"/>
    <w:rsid w:val="005A7A32"/>
    <w:rsid w:val="006E27CC"/>
    <w:rsid w:val="00770837"/>
    <w:rsid w:val="007C2B3D"/>
    <w:rsid w:val="00832B8A"/>
    <w:rsid w:val="00BE1D06"/>
    <w:rsid w:val="00C165C9"/>
    <w:rsid w:val="00D26714"/>
    <w:rsid w:val="00D47115"/>
    <w:rsid w:val="00F026CD"/>
    <w:rsid w:val="00F61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F3EABC"/>
  <w15:chartTrackingRefBased/>
  <w15:docId w15:val="{8FFFC2C3-1062-4B40-B3A5-778F507D6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23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Sikora</dc:creator>
  <cp:keywords/>
  <dc:description/>
  <cp:lastModifiedBy>Marek Sikora</cp:lastModifiedBy>
  <cp:revision>6</cp:revision>
  <dcterms:created xsi:type="dcterms:W3CDTF">2020-11-19T21:11:00Z</dcterms:created>
  <dcterms:modified xsi:type="dcterms:W3CDTF">2020-11-19T21:49:00Z</dcterms:modified>
</cp:coreProperties>
</file>